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t</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edia Organization Name]</w:t>
      </w:r>
      <w:r>
        <w:br/>
      </w:r>
      <w:r>
        <w:t xml:space="preserve">[Organization Address]</w:t>
      </w:r>
      <w:r>
        <w:br/>
      </w:r>
      <w:r>
        <w:t xml:space="preserve">Ho Chi Minh City, Vietnam</w:t>
      </w:r>
    </w:p>
    <w:bookmarkStart w:id="20" w:name="Xcb61850d19df2271a693b4331631ab92c1fd0ef"/>
    <w:p>
      <w:pPr>
        <w:pStyle w:val="Heading2"/>
      </w:pPr>
      <w:r>
        <w:t xml:space="preserve">Subject: Application for Journalism Internship Position</w:t>
      </w:r>
    </w:p>
    <w:p>
      <w:pPr>
        <w:pStyle w:val="FirstParagraph"/>
      </w:pPr>
      <w:r>
        <w:t xml:space="preserve">Dear Hiring Manager,</w:t>
      </w:r>
    </w:p>
    <w:p>
      <w:pPr>
        <w:pStyle w:val="BodyText"/>
      </w:pPr>
      <w:r>
        <w:t xml:space="preserve">I am writing with profound enthusiasm to express my earnest interest in the Journalism Internship position at [Media Organization Name] in Ho Chi Minh City, Vietnam. As a dedicated journalism student deeply committed to narrative storytelling and media ethics, I have long admired your organization's pioneering role in shaping public discourse across Vietnam Ho Chi Minh City and beyond. This</w:t>
      </w:r>
      <w:r>
        <w:t xml:space="preserve"> </w:t>
      </w:r>
      <w:r>
        <w:rPr>
          <w:iCs/>
          <w:i/>
        </w:rPr>
        <w:t xml:space="preserve">Internship Application Letter</w:t>
      </w:r>
      <w:r>
        <w:t xml:space="preserve"> </w:t>
      </w:r>
      <w:r>
        <w:t xml:space="preserve">serves as my formal declaration of intent to contribute my skills while learning from the exceptional team at one of Southeast Asia's most dynamic media hubs.</w:t>
      </w:r>
    </w:p>
    <w:p>
      <w:pPr>
        <w:pStyle w:val="BodyText"/>
      </w:pPr>
      <w:r>
        <w:t xml:space="preserve">Having grown up amidst the vibrant cultural tapestry of Ho Chi Minh City, I have witnessed firsthand how journalism transforms communities. The city’s unique blend of ancient traditions and rapid modernization creates a constantly evolving news landscape that demands agile, culturally attuned reporters. During my undergraduate studies in Journalism at [University Name], I immersed myself in courses covering investigative reporting, multimedia storytelling, and Vietnamese media law—always with a focus on local contexts relevant to Vietnam Ho Chi Minh City. My academic projects frequently centered on urban development stories from District 1's historic streets to Thu Duc City's emerging tech corridors, reinforcing my conviction that ethical journalism is the heartbeat of progressive cities.</w:t>
      </w:r>
    </w:p>
    <w:p>
      <w:pPr>
        <w:pStyle w:val="BodyText"/>
      </w:pPr>
      <w:r>
        <w:t xml:space="preserve">My practical experience aligns precisely with the requirements for a forward-thinking</w:t>
      </w:r>
      <w:r>
        <w:t xml:space="preserve"> </w:t>
      </w:r>
      <w:r>
        <w:rPr>
          <w:iCs/>
          <w:i/>
        </w:rPr>
        <w:t xml:space="preserve">Journalist</w:t>
      </w:r>
      <w:r>
        <w:t xml:space="preserve"> </w:t>
      </w:r>
      <w:r>
        <w:t xml:space="preserve">intern. Last semester, I collaborated with Saigon Times as a freelance contributor, producing 15+ articles on sustainable urban mobility initiatives—a topic of critical importance to Vietnam's capital city. One feature on bicycle lane expansions in District 2 garnered significant engagement from policymakers and residents alike, demonstrating my ability to translate complex issues into accessible narratives. Additionally, I served as the multimedia editor for my university's campus news platform, where I led a team that documented student protests against academic policy changes using video journalism techniques that respected community sensitivities—a skill directly applicable to covering Vietnam Ho Chi Minh City's evolving social landscape.</w:t>
      </w:r>
    </w:p>
    <w:p>
      <w:pPr>
        <w:pStyle w:val="BodyText"/>
      </w:pPr>
      <w:r>
        <w:t xml:space="preserve">What excites me most about this opportunity is your organization's commitment to</w:t>
      </w:r>
      <w:r>
        <w:t xml:space="preserve"> </w:t>
      </w:r>
      <w:r>
        <w:rPr>
          <w:iCs/>
          <w:i/>
        </w:rPr>
        <w:t xml:space="preserve">localizing global stories</w:t>
      </w:r>
      <w:r>
        <w:t xml:space="preserve">. In a city where digital media consumption has surged by 22% annually (per 2023 Vietnam Media Report), [Media Organization Name] stands out for merging international standards with hyperlocal relevance. I am particularly inspired by your recent series "Saigon Through the Lens," which humanized migrant worker communities in Binh Thanh District—stories that resonate deeply with my own work on social equity issues. My fluency in Vietnamese (native) and English (professional proficiency), coupled with advanced skills in Adobe Premiere Pro, Canva, and basic data visualization tools, would allow me to immediately contribute to your multimedia projects while adapting content for diverse audiences across Vietnam Ho Chi Minh City.</w:t>
      </w:r>
    </w:p>
    <w:p>
      <w:pPr>
        <w:pStyle w:val="BodyText"/>
      </w:pPr>
      <w:r>
        <w:t xml:space="preserve">My internship vision extends beyond skill development. I aim to understand how journalism can foster civic trust in a city where misinformation challenges democratic engagement. Having interviewed grassroots activists during the 2023 HCMC Flood Relief efforts, I witnessed journalism's power to mobilize community action—something your organization exemplifies through initiatives like [Mention Specific Program if possible, e.g., "the Community Reporting Workshops"]. I am eager to learn from your team's approach to ethical reporting in Vietnam’s nuanced media environment. My academic background includes a research paper on "The Role of Digital Journalism in Vietnam's Urban Governance," which explored how platforms like Facebook and Zalo drive public participation—a framework I believe complements your digital strategy.</w:t>
      </w:r>
    </w:p>
    <w:p>
      <w:pPr>
        <w:pStyle w:val="BodyText"/>
      </w:pPr>
      <w:r>
        <w:t xml:space="preserve">Ho Chi Minh City is not merely my workplace; it is my classroom. From the bustling streets of Ben Thanh Market to the tranquil banks of the Saigon River, this city teaches that journalism thrives where stories are lived. I have spent countless hours observing how local vendors, tech entrepreneurs, and elderly residents share perspectives that shape our collective narrative—a perspective I would bring to your newsroom. My internship plan includes documenting your team's workflows while developing original stories about HCMC's cultural preservation efforts in the face of modernization—stories that honor the city's spirit without romanticizing its challenges.</w:t>
      </w:r>
    </w:p>
    <w:p>
      <w:pPr>
        <w:pStyle w:val="BodyText"/>
      </w:pPr>
      <w:r>
        <w:t xml:space="preserve">As an aspiring journalist committed to truth and community, I am drawn to [Media Organization Name]'s reputation for nurturing ethical storytellers. Your recent award for "Best Investigative Series on Urban Inequality" embodies the standard I aspire to reach. During my time as your intern, I will approach each assignment with meticulous research, cultural humility, and a relentless pursuit of accuracy—values I've internalized through years of immersion in Vietnam Ho Chi Minh City's unique rhythms.</w:t>
      </w:r>
    </w:p>
    <w:p>
      <w:pPr>
        <w:pStyle w:val="BodyText"/>
      </w:pPr>
      <w:r>
        <w:t xml:space="preserve">Thank you for considering my</w:t>
      </w:r>
      <w:r>
        <w:t xml:space="preserve"> </w:t>
      </w:r>
      <w:r>
        <w:rPr>
          <w:iCs/>
          <w:i/>
        </w:rPr>
        <w:t xml:space="preserve">Internship Application Letter</w:t>
      </w:r>
      <w:r>
        <w:t xml:space="preserve">. I have attached my resume and writing samples for your review. I would welcome the opportunity to discuss how my background in Vietnamese journalism, passion for Ho Chi Minh City's story, and dedication to ethical reporting align with your team's mission. I am available at your earliest convenience for an interview and can be reached via email or phone.</w:t>
      </w:r>
    </w:p>
    <w:p>
      <w:pPr>
        <w:pStyle w:val="BodyText"/>
      </w:pPr>
      <w:r>
        <w:t xml:space="preserve">With sincere respect for the vital role of journalism in our society,</w:t>
      </w:r>
    </w:p>
    <w:p>
      <w:pPr>
        <w:pStyle w:val="BodyText"/>
      </w:pPr>
      <w:r>
        <w:t xml:space="preserve">Sincerely,</w:t>
      </w:r>
      <w:r>
        <w:br/>
      </w:r>
      <w:r>
        <w:br/>
      </w:r>
      <w:r>
        <w:t xml:space="preserve">[Your Full Name]</w:t>
      </w:r>
      <w:r>
        <w:br/>
      </w:r>
      <w:r>
        <w:t xml:space="preserve">Journalism Student, [University Name]</w:t>
      </w:r>
      <w:r>
        <w:br/>
      </w:r>
      <w:r>
        <w:t xml:space="preserve">Ho Chi Minh City, Vietna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t Position</dc:title>
  <dc:creator/>
  <dc:language>en</dc:language>
  <cp:keywords/>
  <dcterms:created xsi:type="dcterms:W3CDTF">2026-07-23T16:57:15Z</dcterms:created>
  <dcterms:modified xsi:type="dcterms:W3CDTF">2026-07-23T16:57:15Z</dcterms:modified>
</cp:coreProperties>
</file>

<file path=docProps/custom.xml><?xml version="1.0" encoding="utf-8"?>
<Properties xmlns="http://schemas.openxmlformats.org/officeDocument/2006/custom-properties" xmlns:vt="http://schemas.openxmlformats.org/officeDocument/2006/docPropsVTypes"/>
</file>